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3998C0" w14:textId="77777777" w:rsidR="009D5BB2" w:rsidRPr="007628BB" w:rsidRDefault="009D5BB2" w:rsidP="009D5BB2">
      <w:pPr>
        <w:pStyle w:val="a6"/>
        <w:rPr>
          <w:rFonts w:hAnsi="ＭＳ Ｐゴシック" w:hint="eastAsia"/>
          <w:sz w:val="28"/>
          <w:szCs w:val="28"/>
          <w:bdr w:val="single" w:sz="4" w:space="0" w:color="auto" w:frame="1"/>
        </w:rPr>
      </w:pPr>
      <w:r w:rsidRPr="000D0D8D">
        <w:rPr>
          <w:rFonts w:hAnsi="ＭＳ Ｐゴシック" w:hint="eastAsia"/>
          <w:sz w:val="28"/>
          <w:szCs w:val="28"/>
          <w:bdr w:val="single" w:sz="4" w:space="0" w:color="auto" w:frame="1"/>
        </w:rPr>
        <w:t>2025年度第</w:t>
      </w:r>
      <w:r>
        <w:rPr>
          <w:rFonts w:hAnsi="ＭＳ Ｐゴシック" w:hint="eastAsia"/>
          <w:sz w:val="28"/>
          <w:szCs w:val="28"/>
          <w:bdr w:val="single" w:sz="4" w:space="0" w:color="auto" w:frame="1"/>
        </w:rPr>
        <w:t>2</w:t>
      </w:r>
      <w:r w:rsidRPr="000D0D8D">
        <w:rPr>
          <w:rFonts w:hAnsi="ＭＳ Ｐゴシック" w:hint="eastAsia"/>
          <w:sz w:val="28"/>
          <w:szCs w:val="28"/>
          <w:bdr w:val="single" w:sz="4" w:space="0" w:color="auto" w:frame="1"/>
        </w:rPr>
        <w:t>回</w:t>
      </w:r>
      <w:r w:rsidRPr="007628BB">
        <w:rPr>
          <w:rFonts w:hAnsi="ＭＳ Ｐゴシック" w:hint="eastAsia"/>
          <w:sz w:val="28"/>
          <w:szCs w:val="28"/>
          <w:bdr w:val="single" w:sz="4" w:space="0" w:color="auto" w:frame="1"/>
        </w:rPr>
        <w:t xml:space="preserve">リサイクル技術分科会参加申込書 </w:t>
      </w:r>
    </w:p>
    <w:p w14:paraId="11CCE2D6" w14:textId="77777777" w:rsidR="00F008E2" w:rsidRPr="009D5BB2" w:rsidRDefault="00F008E2" w:rsidP="00642398">
      <w:pPr>
        <w:pStyle w:val="a4"/>
        <w:spacing w:line="0" w:lineRule="atLeast"/>
        <w:ind w:firstLineChars="300" w:firstLine="600"/>
        <w:jc w:val="both"/>
        <w:rPr>
          <w:rFonts w:hint="eastAsia"/>
          <w:sz w:val="20"/>
          <w:szCs w:val="20"/>
        </w:rPr>
      </w:pPr>
    </w:p>
    <w:p w14:paraId="0526BA3D" w14:textId="77777777" w:rsidR="00642398" w:rsidRPr="005B1ABE" w:rsidRDefault="00642398" w:rsidP="00642398">
      <w:pPr>
        <w:pStyle w:val="a6"/>
        <w:ind w:firstLineChars="300" w:firstLine="663"/>
        <w:jc w:val="both"/>
        <w:rPr>
          <w:rFonts w:hint="eastAsia"/>
          <w:b/>
          <w:bCs/>
          <w:sz w:val="22"/>
        </w:rPr>
      </w:pPr>
      <w:r w:rsidRPr="005B1ABE">
        <w:rPr>
          <w:rFonts w:hint="eastAsia"/>
          <w:b/>
          <w:bCs/>
          <w:sz w:val="22"/>
        </w:rPr>
        <w:t>株式会社椿本バルクシステム</w:t>
      </w:r>
    </w:p>
    <w:p w14:paraId="39C379AC" w14:textId="2D581CD3" w:rsidR="00642398" w:rsidRPr="005B1ABE" w:rsidRDefault="00642398" w:rsidP="00642398">
      <w:pPr>
        <w:pStyle w:val="a6"/>
        <w:ind w:firstLineChars="400" w:firstLine="883"/>
        <w:jc w:val="both"/>
        <w:rPr>
          <w:b/>
          <w:bCs/>
          <w:sz w:val="22"/>
        </w:rPr>
      </w:pPr>
      <w:r w:rsidRPr="005B1ABE">
        <w:rPr>
          <w:rFonts w:hint="eastAsia"/>
          <w:b/>
          <w:bCs/>
          <w:sz w:val="22"/>
        </w:rPr>
        <w:t>宮本</w:t>
      </w:r>
      <w:r w:rsidR="00F008E2" w:rsidRPr="005B1ABE">
        <w:rPr>
          <w:rFonts w:hint="eastAsia"/>
          <w:b/>
          <w:bCs/>
          <w:sz w:val="22"/>
        </w:rPr>
        <w:t>喜隆</w:t>
      </w:r>
      <w:r w:rsidRPr="005B1ABE">
        <w:rPr>
          <w:rFonts w:hint="eastAsia"/>
          <w:b/>
          <w:bCs/>
          <w:sz w:val="22"/>
        </w:rPr>
        <w:t>、志手　行</w:t>
      </w:r>
    </w:p>
    <w:p w14:paraId="1B1F8837" w14:textId="62481ADC" w:rsidR="00642398" w:rsidRPr="005B1ABE" w:rsidRDefault="00642398" w:rsidP="00642398">
      <w:pPr>
        <w:pStyle w:val="a6"/>
        <w:ind w:firstLineChars="300" w:firstLine="663"/>
        <w:jc w:val="both"/>
        <w:rPr>
          <w:rFonts w:hint="eastAsia"/>
          <w:b/>
          <w:bCs/>
          <w:sz w:val="22"/>
        </w:rPr>
      </w:pPr>
      <w:r w:rsidRPr="005B1ABE">
        <w:rPr>
          <w:rFonts w:hint="eastAsia"/>
          <w:b/>
          <w:bCs/>
          <w:sz w:val="22"/>
        </w:rPr>
        <w:t>E-Mail：　tbs-bunkakai</w:t>
      </w:r>
      <w:r w:rsidR="00EA3737">
        <w:rPr>
          <w:rFonts w:hint="eastAsia"/>
          <w:b/>
          <w:bCs/>
          <w:sz w:val="22"/>
        </w:rPr>
        <w:t>(at)</w:t>
      </w:r>
      <w:r w:rsidRPr="005B1ABE">
        <w:rPr>
          <w:rFonts w:hint="eastAsia"/>
          <w:b/>
          <w:bCs/>
          <w:sz w:val="22"/>
        </w:rPr>
        <w:t>gr.tsubakimoto.co.jp</w:t>
      </w:r>
      <w:r w:rsidR="00EA3737">
        <w:rPr>
          <w:rFonts w:hint="eastAsia"/>
          <w:b/>
          <w:bCs/>
          <w:sz w:val="22"/>
        </w:rPr>
        <w:t xml:space="preserve"> </w:t>
      </w:r>
      <w:r w:rsidR="00EA3737" w:rsidRPr="00EA3737">
        <w:rPr>
          <w:rFonts w:hint="eastAsia"/>
          <w:sz w:val="22"/>
        </w:rPr>
        <w:t>※</w:t>
      </w:r>
      <w:r w:rsidR="00EA3737" w:rsidRPr="00EA3737">
        <w:rPr>
          <w:rFonts w:hint="eastAsia"/>
          <w:sz w:val="22"/>
        </w:rPr>
        <w:t>(at)</w:t>
      </w:r>
      <w:r w:rsidR="00EA3737" w:rsidRPr="00EA3737">
        <w:rPr>
          <w:rFonts w:hint="eastAsia"/>
          <w:sz w:val="22"/>
        </w:rPr>
        <w:t>は@に変更してください</w:t>
      </w:r>
    </w:p>
    <w:p w14:paraId="23B95975" w14:textId="77777777" w:rsidR="00642398" w:rsidRPr="005B1ABE" w:rsidRDefault="00642398" w:rsidP="00642398">
      <w:pPr>
        <w:pStyle w:val="a6"/>
        <w:ind w:firstLineChars="300" w:firstLine="663"/>
        <w:jc w:val="both"/>
        <w:rPr>
          <w:b/>
          <w:bCs/>
          <w:sz w:val="22"/>
        </w:rPr>
      </w:pPr>
      <w:r w:rsidRPr="005B1ABE">
        <w:rPr>
          <w:rFonts w:hint="eastAsia"/>
          <w:b/>
          <w:bCs/>
          <w:sz w:val="22"/>
        </w:rPr>
        <w:t>T E L ：　０６－６８６２－２３３２</w:t>
      </w:r>
    </w:p>
    <w:p w14:paraId="18A9AF2E" w14:textId="77777777" w:rsidR="00642398" w:rsidRPr="005B1ABE" w:rsidRDefault="00642398" w:rsidP="00642398">
      <w:pPr>
        <w:rPr>
          <w:b/>
          <w:bCs/>
        </w:rPr>
      </w:pPr>
      <w:r w:rsidRPr="005B1ABE">
        <w:rPr>
          <w:rFonts w:hint="eastAsia"/>
        </w:rPr>
        <w:t xml:space="preserve">　　　</w:t>
      </w:r>
      <w:r w:rsidRPr="005B1ABE">
        <w:rPr>
          <w:rFonts w:hint="eastAsia"/>
          <w:b/>
          <w:bCs/>
        </w:rPr>
        <w:t>F A X ：　０６－６８６２－８２４１</w:t>
      </w:r>
    </w:p>
    <w:p w14:paraId="3EC46A38" w14:textId="77777777" w:rsidR="00E5711C" w:rsidRPr="007628BB" w:rsidRDefault="00E5711C" w:rsidP="00E5711C">
      <w:pPr>
        <w:tabs>
          <w:tab w:val="left" w:pos="480"/>
        </w:tabs>
        <w:ind w:left="120"/>
        <w:rPr>
          <w:rFonts w:hAnsi="ＭＳ Ｐゴシック" w:hint="eastAsia"/>
          <w:b/>
        </w:rPr>
      </w:pPr>
    </w:p>
    <w:p w14:paraId="102BB253" w14:textId="77777777" w:rsidR="00E5711C" w:rsidRPr="007628BB" w:rsidRDefault="00E5711C" w:rsidP="00E5711C">
      <w:pPr>
        <w:rPr>
          <w:rFonts w:hAnsi="ＭＳ Ｐゴシック" w:hint="eastAsia"/>
          <w:u w:val="single"/>
          <w:lang w:eastAsia="zh-TW"/>
        </w:rPr>
      </w:pPr>
      <w:r w:rsidRPr="007628BB">
        <w:rPr>
          <w:rFonts w:hAnsi="ＭＳ Ｐゴシック" w:hint="eastAsia"/>
          <w:b/>
        </w:rPr>
        <w:t xml:space="preserve">　　</w:t>
      </w:r>
      <w:r w:rsidRPr="007628BB">
        <w:rPr>
          <w:rFonts w:hAnsi="ＭＳ Ｐゴシック" w:hint="eastAsia"/>
          <w:u w:val="single"/>
          <w:lang w:eastAsia="zh-TW"/>
        </w:rPr>
        <w:t>貴  社  名：</w:t>
      </w:r>
      <w:r w:rsidRPr="007628BB">
        <w:rPr>
          <w:rFonts w:hAnsi="ＭＳ Ｐゴシック" w:hint="eastAsia"/>
          <w:u w:val="single"/>
        </w:rPr>
        <w:t xml:space="preserve">　　　　　　　　　　　　　　　　　　　　　　　　　　　　　　　　</w:t>
      </w:r>
    </w:p>
    <w:p w14:paraId="7764D4AB" w14:textId="77777777" w:rsidR="00E5711C" w:rsidRPr="007628BB" w:rsidRDefault="00E5711C" w:rsidP="00E5711C">
      <w:pPr>
        <w:rPr>
          <w:rFonts w:hAnsi="ＭＳ Ｐゴシック" w:hint="eastAsia"/>
        </w:rPr>
      </w:pPr>
      <w:r w:rsidRPr="007628BB">
        <w:rPr>
          <w:rFonts w:hAnsi="ＭＳ Ｐゴシック" w:hint="eastAsia"/>
        </w:rPr>
        <w:t xml:space="preserve">　　</w:t>
      </w:r>
    </w:p>
    <w:p w14:paraId="723F9F00" w14:textId="77777777" w:rsidR="00E5711C" w:rsidRPr="007628BB" w:rsidRDefault="00E5711C" w:rsidP="00E5711C">
      <w:pPr>
        <w:rPr>
          <w:rFonts w:hAnsi="ＭＳ Ｐゴシック" w:hint="eastAsia"/>
          <w:u w:val="single"/>
        </w:rPr>
      </w:pPr>
      <w:r w:rsidRPr="007628BB">
        <w:rPr>
          <w:rFonts w:hAnsi="ＭＳ Ｐゴシック" w:hint="eastAsia"/>
        </w:rPr>
        <w:t xml:space="preserve">　　</w:t>
      </w:r>
      <w:r w:rsidRPr="007628BB">
        <w:rPr>
          <w:rFonts w:hAnsi="ＭＳ Ｐゴシック" w:hint="eastAsia"/>
          <w:u w:val="single"/>
          <w:lang w:eastAsia="zh-TW"/>
        </w:rPr>
        <w:t>貴</w:t>
      </w:r>
      <w:r w:rsidRPr="007628BB">
        <w:rPr>
          <w:rFonts w:hAnsi="ＭＳ Ｐゴシック" w:hint="eastAsia"/>
          <w:u w:val="single"/>
        </w:rPr>
        <w:t xml:space="preserve"> </w:t>
      </w:r>
      <w:r w:rsidRPr="007628BB">
        <w:rPr>
          <w:rFonts w:hAnsi="ＭＳ Ｐゴシック" w:hint="eastAsia"/>
          <w:u w:val="single"/>
          <w:lang w:eastAsia="zh-TW"/>
        </w:rPr>
        <w:t>事</w:t>
      </w:r>
      <w:r w:rsidRPr="007628BB">
        <w:rPr>
          <w:rFonts w:hAnsi="ＭＳ Ｐゴシック" w:hint="eastAsia"/>
          <w:u w:val="single"/>
        </w:rPr>
        <w:t xml:space="preserve"> </w:t>
      </w:r>
      <w:r w:rsidRPr="007628BB">
        <w:rPr>
          <w:rFonts w:hAnsi="ＭＳ Ｐゴシック" w:hint="eastAsia"/>
          <w:u w:val="single"/>
          <w:lang w:eastAsia="zh-TW"/>
        </w:rPr>
        <w:t>業</w:t>
      </w:r>
      <w:r w:rsidRPr="007628BB">
        <w:rPr>
          <w:rFonts w:hAnsi="ＭＳ Ｐゴシック" w:hint="eastAsia"/>
          <w:u w:val="single"/>
        </w:rPr>
        <w:t xml:space="preserve"> </w:t>
      </w:r>
      <w:r w:rsidRPr="007628BB">
        <w:rPr>
          <w:rFonts w:hAnsi="ＭＳ Ｐゴシック" w:hint="eastAsia"/>
          <w:u w:val="single"/>
          <w:lang w:eastAsia="zh-TW"/>
        </w:rPr>
        <w:t xml:space="preserve">所：　　　　　　　　　　　　　　　　　　　　</w:t>
      </w:r>
      <w:r w:rsidRPr="007628BB">
        <w:rPr>
          <w:rFonts w:hAnsi="ＭＳ Ｐゴシック" w:hint="eastAsia"/>
          <w:u w:val="single"/>
        </w:rPr>
        <w:t xml:space="preserve">　　　　　　　　　　　　</w:t>
      </w:r>
    </w:p>
    <w:p w14:paraId="0DC3BF02" w14:textId="77777777" w:rsidR="00E5711C" w:rsidRPr="007628BB" w:rsidRDefault="00E5711C" w:rsidP="00E5711C">
      <w:pPr>
        <w:ind w:firstLineChars="146" w:firstLine="321"/>
        <w:rPr>
          <w:rFonts w:hAnsi="ＭＳ Ｐゴシック" w:hint="eastAsia"/>
          <w:u w:val="single"/>
        </w:rPr>
      </w:pPr>
    </w:p>
    <w:tbl>
      <w:tblPr>
        <w:tblW w:w="0" w:type="auto"/>
        <w:tblInd w:w="52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268"/>
        <w:gridCol w:w="3232"/>
        <w:gridCol w:w="3232"/>
      </w:tblGrid>
      <w:tr w:rsidR="00E5711C" w:rsidRPr="007628BB" w14:paraId="114DCBB1" w14:textId="77777777" w:rsidTr="00CC57CD">
        <w:trPr>
          <w:cantSplit/>
          <w:trHeight w:val="357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837AE2" w14:textId="77777777" w:rsidR="00E5711C" w:rsidRPr="007628BB" w:rsidRDefault="00E5711C" w:rsidP="00CC57CD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0DEAB2" w14:textId="77777777" w:rsidR="00E5711C" w:rsidRPr="007628BB" w:rsidRDefault="00E5711C" w:rsidP="00CC57CD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7628BB">
              <w:rPr>
                <w:rFonts w:hAnsi="ＭＳ Ｐゴシック" w:hint="eastAsia"/>
              </w:rPr>
              <w:t>参加者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F18A28" w14:textId="77777777" w:rsidR="00E5711C" w:rsidRPr="007628BB" w:rsidRDefault="00E5711C" w:rsidP="00CC57CD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7628BB">
              <w:rPr>
                <w:rFonts w:hAnsi="ＭＳ Ｐゴシック" w:hint="eastAsia"/>
              </w:rPr>
              <w:t>参加者</w:t>
            </w:r>
          </w:p>
        </w:tc>
      </w:tr>
      <w:tr w:rsidR="00E5711C" w:rsidRPr="007628BB" w14:paraId="62B3901D" w14:textId="77777777" w:rsidTr="00CC57CD">
        <w:trPr>
          <w:cantSplit/>
          <w:trHeight w:val="585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8C10C0" w14:textId="77777777" w:rsidR="00E5711C" w:rsidRPr="007628BB" w:rsidRDefault="00E5711C" w:rsidP="00CC57CD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7628BB">
              <w:rPr>
                <w:rFonts w:hAnsi="ＭＳ Ｐゴシック" w:hint="eastAsia"/>
              </w:rPr>
              <w:t>参加者ご氏名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6B9295" w14:textId="77777777" w:rsidR="00E5711C" w:rsidRPr="007628BB" w:rsidRDefault="00E5711C" w:rsidP="00CC57CD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E32948" w14:textId="77777777" w:rsidR="00E5711C" w:rsidRPr="007628BB" w:rsidRDefault="00E5711C" w:rsidP="00CC57CD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E5711C" w:rsidRPr="007628BB" w14:paraId="6E15AC02" w14:textId="77777777" w:rsidTr="00CC57CD">
        <w:trPr>
          <w:cantSplit/>
          <w:trHeight w:val="585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AC8406" w14:textId="77777777" w:rsidR="00E5711C" w:rsidRPr="007628BB" w:rsidRDefault="00E5711C" w:rsidP="00CC57CD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7628BB">
              <w:rPr>
                <w:rFonts w:hAnsi="ＭＳ Ｐゴシック" w:hint="eastAsia"/>
              </w:rPr>
              <w:t>所　　　　属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51ABB3" w14:textId="77777777" w:rsidR="00E5711C" w:rsidRPr="007628BB" w:rsidRDefault="00E5711C" w:rsidP="00CC57CD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34E3D9" w14:textId="77777777" w:rsidR="00E5711C" w:rsidRPr="007628BB" w:rsidRDefault="00E5711C" w:rsidP="00CC57CD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E5711C" w:rsidRPr="007628BB" w14:paraId="6BD906BD" w14:textId="77777777" w:rsidTr="00CC57CD">
        <w:trPr>
          <w:cantSplit/>
          <w:trHeight w:val="585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74C110" w14:textId="77777777" w:rsidR="00E5711C" w:rsidRPr="007628BB" w:rsidRDefault="00E5711C" w:rsidP="00CC57CD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7628BB">
              <w:rPr>
                <w:rFonts w:hAnsi="ＭＳ Ｐゴシック" w:hint="eastAsia"/>
              </w:rPr>
              <w:t>役　　　　職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1F51DD" w14:textId="77777777" w:rsidR="00E5711C" w:rsidRPr="007628BB" w:rsidRDefault="00E5711C" w:rsidP="00CC57CD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9456F7" w14:textId="77777777" w:rsidR="00E5711C" w:rsidRPr="007628BB" w:rsidRDefault="00E5711C" w:rsidP="00CC57CD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E5711C" w:rsidRPr="007628BB" w14:paraId="3F448E42" w14:textId="77777777" w:rsidTr="00CC57CD">
        <w:trPr>
          <w:cantSplit/>
          <w:trHeight w:val="585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E465A9" w14:textId="77777777" w:rsidR="00E5711C" w:rsidRPr="007628BB" w:rsidRDefault="00E5711C" w:rsidP="00CC57CD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7628BB">
              <w:rPr>
                <w:rFonts w:hAnsi="ＭＳ Ｐゴシック" w:hint="eastAsia"/>
              </w:rPr>
              <w:t>住　　　　所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1CFEE6" w14:textId="77777777" w:rsidR="00E5711C" w:rsidRPr="007628BB" w:rsidRDefault="00E5711C" w:rsidP="00CC57CD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6BBD29" w14:textId="77777777" w:rsidR="00E5711C" w:rsidRPr="007628BB" w:rsidRDefault="00E5711C" w:rsidP="00CC57CD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E5711C" w:rsidRPr="007628BB" w14:paraId="0EBFD9BA" w14:textId="77777777" w:rsidTr="00CC57CD">
        <w:trPr>
          <w:cantSplit/>
          <w:trHeight w:val="585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1254F1" w14:textId="77777777" w:rsidR="00E5711C" w:rsidRPr="007628BB" w:rsidRDefault="00E5711C" w:rsidP="00CC57CD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E5711C">
              <w:rPr>
                <w:rFonts w:hAnsi="ＭＳ Ｐゴシック" w:hint="eastAsia"/>
                <w:spacing w:val="73"/>
                <w:kern w:val="0"/>
                <w:fitText w:val="1320" w:id="-636786432"/>
              </w:rPr>
              <w:t>郵便番</w:t>
            </w:r>
            <w:r w:rsidRPr="00E5711C">
              <w:rPr>
                <w:rFonts w:hAnsi="ＭＳ Ｐゴシック" w:hint="eastAsia"/>
                <w:spacing w:val="1"/>
                <w:kern w:val="0"/>
                <w:fitText w:val="1320" w:id="-636786432"/>
              </w:rPr>
              <w:t>号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5168A9" w14:textId="77777777" w:rsidR="00E5711C" w:rsidRPr="007628BB" w:rsidRDefault="00E5711C" w:rsidP="00CC57CD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28DD54" w14:textId="77777777" w:rsidR="00E5711C" w:rsidRPr="007628BB" w:rsidRDefault="00E5711C" w:rsidP="00CC57CD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E5711C" w:rsidRPr="007628BB" w14:paraId="5EBC8E44" w14:textId="77777777" w:rsidTr="00CC57CD">
        <w:trPr>
          <w:cantSplit/>
          <w:trHeight w:val="585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1071DC" w14:textId="77777777" w:rsidR="00E5711C" w:rsidRPr="007628BB" w:rsidRDefault="00E5711C" w:rsidP="00CC57CD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7628BB">
              <w:rPr>
                <w:rFonts w:hAnsi="ＭＳ Ｐゴシック" w:hint="eastAsia"/>
              </w:rPr>
              <w:t>電　　　　話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ECF518" w14:textId="77777777" w:rsidR="00E5711C" w:rsidRPr="007628BB" w:rsidRDefault="00E5711C" w:rsidP="00CC57CD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834A0D" w14:textId="77777777" w:rsidR="00E5711C" w:rsidRPr="007628BB" w:rsidRDefault="00E5711C" w:rsidP="00CC57CD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E5711C" w:rsidRPr="007628BB" w14:paraId="53D0413A" w14:textId="77777777" w:rsidTr="00CC57CD">
        <w:trPr>
          <w:cantSplit/>
          <w:trHeight w:val="585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2AAB3BA" w14:textId="77777777" w:rsidR="00E5711C" w:rsidRPr="007628BB" w:rsidRDefault="00E5711C" w:rsidP="00CC57CD">
            <w:pPr>
              <w:autoSpaceDE w:val="0"/>
              <w:autoSpaceDN w:val="0"/>
              <w:adjustRightInd w:val="0"/>
              <w:jc w:val="center"/>
            </w:pPr>
            <w:r w:rsidRPr="007628BB">
              <w:rPr>
                <w:rFonts w:hint="eastAsia"/>
              </w:rPr>
              <w:t>Ｆ　Ａ　Ｘ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BDA50F" w14:textId="77777777" w:rsidR="00E5711C" w:rsidRPr="007628BB" w:rsidRDefault="00E5711C" w:rsidP="00CC57CD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721D06" w14:textId="77777777" w:rsidR="00E5711C" w:rsidRPr="007628BB" w:rsidRDefault="00E5711C" w:rsidP="00CC57CD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E5711C" w:rsidRPr="007628BB" w14:paraId="448C5046" w14:textId="77777777" w:rsidTr="00CC57CD">
        <w:trPr>
          <w:cantSplit/>
          <w:trHeight w:val="585"/>
        </w:trPr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76323EF" w14:textId="77777777" w:rsidR="00E5711C" w:rsidRPr="007628BB" w:rsidRDefault="00E5711C" w:rsidP="00CC57CD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7628BB">
              <w:rPr>
                <w:rFonts w:hAnsi="ＭＳ Ｐゴシック" w:hint="eastAsia"/>
              </w:rPr>
              <w:t>Ｅ－ｍａｉｌ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1668E2C" w14:textId="77777777" w:rsidR="00E5711C" w:rsidRPr="007628BB" w:rsidRDefault="00E5711C" w:rsidP="00CC57CD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668FBAF" w14:textId="77777777" w:rsidR="00E5711C" w:rsidRPr="007628BB" w:rsidRDefault="00E5711C" w:rsidP="00CC57CD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E5711C" w:rsidRPr="007628BB" w14:paraId="420AD080" w14:textId="77777777" w:rsidTr="00CC57CD">
        <w:trPr>
          <w:cantSplit/>
          <w:trHeight w:val="585"/>
        </w:trPr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5F07641" w14:textId="77777777" w:rsidR="00E5711C" w:rsidRPr="007628BB" w:rsidRDefault="00E5711C" w:rsidP="00CC57CD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</w:rPr>
            </w:pPr>
            <w:r w:rsidRPr="007628BB">
              <w:rPr>
                <w:rFonts w:hAnsi="ＭＳ Ｐゴシック" w:hint="eastAsia"/>
              </w:rPr>
              <w:t>懇親会への出席</w:t>
            </w:r>
          </w:p>
        </w:tc>
        <w:tc>
          <w:tcPr>
            <w:tcW w:w="323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4F579E1" w14:textId="77777777" w:rsidR="00E5711C" w:rsidRPr="007628BB" w:rsidRDefault="00E5711C" w:rsidP="00CC57CD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  <w:sz w:val="24"/>
                <w:szCs w:val="24"/>
              </w:rPr>
            </w:pPr>
            <w:r w:rsidRPr="007628BB">
              <w:rPr>
                <w:rFonts w:hAnsi="ＭＳ Ｐゴシック" w:hint="eastAsia"/>
                <w:sz w:val="24"/>
                <w:szCs w:val="24"/>
              </w:rPr>
              <w:t>参加　　　不参加</w:t>
            </w:r>
          </w:p>
        </w:tc>
        <w:tc>
          <w:tcPr>
            <w:tcW w:w="323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8514D2E" w14:textId="77777777" w:rsidR="00E5711C" w:rsidRPr="007628BB" w:rsidRDefault="00E5711C" w:rsidP="00CC57CD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  <w:sz w:val="24"/>
                <w:szCs w:val="24"/>
              </w:rPr>
            </w:pPr>
            <w:r w:rsidRPr="007628BB">
              <w:rPr>
                <w:rFonts w:hAnsi="ＭＳ Ｐゴシック" w:hint="eastAsia"/>
                <w:sz w:val="24"/>
                <w:szCs w:val="24"/>
              </w:rPr>
              <w:t>参加　　　不参加</w:t>
            </w:r>
          </w:p>
        </w:tc>
      </w:tr>
      <w:tr w:rsidR="00E5711C" w:rsidRPr="007628BB" w14:paraId="1BEE7663" w14:textId="77777777" w:rsidTr="00CC57CD">
        <w:trPr>
          <w:cantSplit/>
          <w:trHeight w:val="585"/>
        </w:trPr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3EDA2D4" w14:textId="77777777" w:rsidR="00E5711C" w:rsidRPr="007628BB" w:rsidRDefault="00E5711C" w:rsidP="00CC57CD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</w:rPr>
            </w:pPr>
            <w:r w:rsidRPr="007628BB">
              <w:rPr>
                <w:rFonts w:hAnsi="ＭＳ Ｐゴシック" w:hint="eastAsia"/>
              </w:rPr>
              <w:t>日本粉体工業技術</w:t>
            </w:r>
          </w:p>
          <w:p w14:paraId="3E8C812C" w14:textId="77777777" w:rsidR="00E5711C" w:rsidRPr="007628BB" w:rsidRDefault="00E5711C" w:rsidP="00CC57CD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</w:rPr>
            </w:pPr>
            <w:r w:rsidRPr="007628BB">
              <w:rPr>
                <w:rFonts w:hAnsi="ＭＳ Ｐゴシック" w:hint="eastAsia"/>
              </w:rPr>
              <w:t>協会会員のご確認</w:t>
            </w:r>
          </w:p>
        </w:tc>
        <w:tc>
          <w:tcPr>
            <w:tcW w:w="323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F444CE0" w14:textId="77777777" w:rsidR="00E5711C" w:rsidRPr="007628BB" w:rsidRDefault="00E5711C" w:rsidP="00CC57CD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 w:val="24"/>
                <w:szCs w:val="24"/>
              </w:rPr>
            </w:pPr>
            <w:r w:rsidRPr="007628BB">
              <w:rPr>
                <w:rFonts w:hAnsi="ＭＳ Ｐゴシック" w:hint="eastAsia"/>
                <w:sz w:val="24"/>
                <w:szCs w:val="24"/>
              </w:rPr>
              <w:t>会員　　　非会員</w:t>
            </w:r>
          </w:p>
        </w:tc>
        <w:tc>
          <w:tcPr>
            <w:tcW w:w="323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A4609AF" w14:textId="77777777" w:rsidR="00E5711C" w:rsidRPr="007628BB" w:rsidRDefault="00E5711C" w:rsidP="00CC57CD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7628BB">
              <w:rPr>
                <w:rFonts w:hAnsi="ＭＳ Ｐゴシック" w:hint="eastAsia"/>
                <w:sz w:val="24"/>
                <w:szCs w:val="24"/>
              </w:rPr>
              <w:t>会員　　　非会員</w:t>
            </w:r>
          </w:p>
        </w:tc>
      </w:tr>
    </w:tbl>
    <w:p w14:paraId="26407874" w14:textId="54A745D5" w:rsidR="00E5711C" w:rsidRPr="007628BB" w:rsidRDefault="009D5BB2" w:rsidP="00E5711C">
      <w:pPr>
        <w:rPr>
          <w:rFonts w:hAnsi="ＭＳ Ｐゴシック" w:cs="Times New Roman" w:hint="eastAsia"/>
          <w:kern w:val="0"/>
          <w:szCs w:val="22"/>
        </w:rPr>
      </w:pPr>
      <w:r w:rsidRPr="007628BB">
        <w:rPr>
          <w:rFonts w:hAnsi="ＭＳ Ｐゴシック" w:cs="Times New Roman" w:hint="eastAsia"/>
          <w:noProof/>
          <w:kern w:val="0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D8ADE38" wp14:editId="1AAC0778">
                <wp:simplePos x="0" y="0"/>
                <wp:positionH relativeFrom="column">
                  <wp:posOffset>3705225</wp:posOffset>
                </wp:positionH>
                <wp:positionV relativeFrom="paragraph">
                  <wp:posOffset>200660</wp:posOffset>
                </wp:positionV>
                <wp:extent cx="685800" cy="205105"/>
                <wp:effectExtent l="5080" t="13335" r="13970" b="10160"/>
                <wp:wrapNone/>
                <wp:docPr id="1236628416" name="Oval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" cy="20510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FF891D8" id="Oval 4" o:spid="_x0000_s1026" style="position:absolute;margin-left:291.75pt;margin-top:15.8pt;width:54pt;height:16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">
                <v:textbox inset="5.85pt,.7pt,5.85pt,.7pt"/>
              </v:oval>
            </w:pict>
          </mc:Fallback>
        </mc:AlternateContent>
      </w:r>
      <w:r w:rsidR="00E5711C" w:rsidRPr="007628BB">
        <w:rPr>
          <w:rFonts w:hAnsi="ＭＳ Ｐゴシック" w:cs="Times New Roman" w:hint="eastAsia"/>
          <w:kern w:val="0"/>
          <w:szCs w:val="22"/>
        </w:rPr>
        <w:t xml:space="preserve">　　　</w:t>
      </w:r>
    </w:p>
    <w:p w14:paraId="1259AE5E" w14:textId="77777777" w:rsidR="00E5711C" w:rsidRPr="007628BB" w:rsidRDefault="00E5711C" w:rsidP="00E5711C">
      <w:pPr>
        <w:ind w:firstLineChars="300" w:firstLine="660"/>
        <w:rPr>
          <w:rFonts w:hAnsi="ＭＳ Ｐゴシック" w:cs="Times New Roman" w:hint="eastAsia"/>
          <w:kern w:val="0"/>
          <w:szCs w:val="22"/>
        </w:rPr>
      </w:pPr>
      <w:r w:rsidRPr="007628BB">
        <w:rPr>
          <w:rFonts w:hAnsi="ＭＳ Ｐゴシック" w:cs="Times New Roman" w:hint="eastAsia"/>
          <w:kern w:val="0"/>
          <w:szCs w:val="22"/>
        </w:rPr>
        <w:t>注記：①</w:t>
      </w:r>
      <w:r w:rsidRPr="00B3052C">
        <w:rPr>
          <w:rFonts w:hAnsi="ＭＳ Ｐゴシック" w:cs="Times New Roman" w:hint="eastAsia"/>
          <w:kern w:val="0"/>
          <w:szCs w:val="22"/>
        </w:rPr>
        <w:t>会員ご確認欄、懇親会の出席はいずれかを　　　　　　で囲ってください。</w:t>
      </w:r>
    </w:p>
    <w:p w14:paraId="158316C8" w14:textId="77777777" w:rsidR="00E5711C" w:rsidRPr="007628BB" w:rsidRDefault="00E5711C" w:rsidP="00E5711C">
      <w:pPr>
        <w:ind w:firstLineChars="300" w:firstLine="660"/>
        <w:rPr>
          <w:rFonts w:hAnsi="ＭＳ Ｐゴシック" w:cs="Times New Roman" w:hint="eastAsia"/>
          <w:kern w:val="0"/>
          <w:szCs w:val="22"/>
        </w:rPr>
      </w:pPr>
      <w:r w:rsidRPr="007628BB">
        <w:rPr>
          <w:rFonts w:hAnsi="ＭＳ Ｐゴシック" w:cs="Times New Roman" w:hint="eastAsia"/>
          <w:kern w:val="0"/>
          <w:szCs w:val="22"/>
        </w:rPr>
        <w:t xml:space="preserve">　　　②</w:t>
      </w:r>
      <w:r w:rsidRPr="0053466A">
        <w:rPr>
          <w:rFonts w:hAnsi="ＭＳ Ｐゴシック" w:cs="Times New Roman" w:hint="eastAsia"/>
          <w:kern w:val="0"/>
          <w:szCs w:val="22"/>
        </w:rPr>
        <w:t>参加費は会</w:t>
      </w:r>
      <w:r w:rsidRPr="00C2196A">
        <w:rPr>
          <w:rFonts w:hAnsi="ＭＳ Ｐゴシック" w:cs="Times New Roman" w:hint="eastAsia"/>
          <w:kern w:val="0"/>
          <w:szCs w:val="22"/>
        </w:rPr>
        <w:t>員12,000円(消費税1090円)、非会員15,000円(消費税1364円)で</w:t>
      </w:r>
      <w:r w:rsidRPr="0053466A">
        <w:rPr>
          <w:rFonts w:hAnsi="ＭＳ Ｐゴシック" w:cs="Times New Roman" w:hint="eastAsia"/>
          <w:kern w:val="0"/>
          <w:szCs w:val="22"/>
        </w:rPr>
        <w:t>す。</w:t>
      </w:r>
    </w:p>
    <w:p w14:paraId="610DA6D5" w14:textId="77777777" w:rsidR="00E5711C" w:rsidRPr="007628BB" w:rsidRDefault="00E5711C" w:rsidP="00E5711C">
      <w:r w:rsidRPr="007628BB">
        <w:rPr>
          <w:rFonts w:hint="eastAsia"/>
        </w:rPr>
        <w:t>【個人情報の管理について】</w:t>
      </w:r>
    </w:p>
    <w:p w14:paraId="63C631B6" w14:textId="77777777" w:rsidR="00E5711C" w:rsidRPr="007628BB" w:rsidRDefault="00E5711C" w:rsidP="00E5711C">
      <w:pPr>
        <w:autoSpaceDE w:val="0"/>
        <w:autoSpaceDN w:val="0"/>
        <w:adjustRightInd w:val="0"/>
        <w:rPr>
          <w:rFonts w:hint="eastAsia"/>
          <w:sz w:val="21"/>
        </w:rPr>
      </w:pPr>
      <w:r w:rsidRPr="007628BB">
        <w:rPr>
          <w:rFonts w:hint="eastAsia"/>
          <w:sz w:val="21"/>
        </w:rPr>
        <w:t>いただいた個人情報は当分科会が責任を持って管理し、当分科会と協会からの案内にのみ使用します。他の用途には一切使用しません</w:t>
      </w:r>
    </w:p>
    <w:p w14:paraId="456E0861" w14:textId="77777777" w:rsidR="00E5711C" w:rsidRPr="007628BB" w:rsidRDefault="00E5711C" w:rsidP="00E5711C">
      <w:pPr>
        <w:pStyle w:val="a4"/>
        <w:spacing w:line="0" w:lineRule="atLeast"/>
        <w:jc w:val="both"/>
        <w:rPr>
          <w:rFonts w:hint="eastAsia"/>
          <w:sz w:val="18"/>
        </w:rPr>
      </w:pPr>
    </w:p>
    <w:p w14:paraId="29445558" w14:textId="77777777" w:rsidR="00D827AE" w:rsidRPr="00E5711C" w:rsidRDefault="00E5711C" w:rsidP="00C46106">
      <w:pPr>
        <w:pStyle w:val="a4"/>
        <w:spacing w:line="0" w:lineRule="atLeast"/>
        <w:jc w:val="both"/>
        <w:rPr>
          <w:rFonts w:hint="eastAsia"/>
          <w:szCs w:val="22"/>
        </w:rPr>
      </w:pPr>
      <w:r w:rsidRPr="007628BB">
        <w:rPr>
          <w:rFonts w:hint="eastAsia"/>
          <w:szCs w:val="22"/>
        </w:rPr>
        <w:t>※ご参加申し込みの方には、念のため参加受付の連絡を返信いたします。お申し込み後3日以内に当社より返信なき場合は、お手数ですが前記申し込み先までお問い合わせください。</w:t>
      </w:r>
    </w:p>
    <w:sectPr w:rsidR="00D827AE" w:rsidRPr="00E5711C" w:rsidSect="00F008E2">
      <w:headerReference w:type="default" r:id="rId8"/>
      <w:pgSz w:w="11906" w:h="16838" w:code="9"/>
      <w:pgMar w:top="680" w:right="1134" w:bottom="680" w:left="1418" w:header="851" w:footer="992" w:gutter="0"/>
      <w:cols w:space="425"/>
      <w:docGrid w:type="lines" w:linePitch="323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190C83" w14:textId="77777777" w:rsidR="00C11171" w:rsidRDefault="00C11171">
      <w:r>
        <w:separator/>
      </w:r>
    </w:p>
  </w:endnote>
  <w:endnote w:type="continuationSeparator" w:id="0">
    <w:p w14:paraId="0E8A2A72" w14:textId="77777777" w:rsidR="00C11171" w:rsidRDefault="00C111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7D3EC6" w14:textId="77777777" w:rsidR="00C11171" w:rsidRDefault="00C11171">
      <w:r>
        <w:separator/>
      </w:r>
    </w:p>
  </w:footnote>
  <w:footnote w:type="continuationSeparator" w:id="0">
    <w:p w14:paraId="1309F4B5" w14:textId="77777777" w:rsidR="00C11171" w:rsidRDefault="00C111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01FDE9" w14:textId="77777777" w:rsidR="00E70462" w:rsidRDefault="00E70462">
    <w:pPr>
      <w:pStyle w:val="a8"/>
      <w:jc w:val="right"/>
    </w:pPr>
    <w:r>
      <w:rPr>
        <w:rStyle w:val="aa"/>
      </w:rPr>
      <w:fldChar w:fldCharType="begin"/>
    </w:r>
    <w:r>
      <w:rPr>
        <w:rStyle w:val="aa"/>
      </w:rPr>
      <w:instrText xml:space="preserve"> PAGE </w:instrText>
    </w:r>
    <w:r>
      <w:rPr>
        <w:rStyle w:val="aa"/>
      </w:rPr>
      <w:fldChar w:fldCharType="separate"/>
    </w:r>
    <w:r w:rsidR="00362DA2">
      <w:rPr>
        <w:rStyle w:val="aa"/>
        <w:noProof/>
      </w:rPr>
      <w:t>2</w:t>
    </w:r>
    <w:r>
      <w:rPr>
        <w:rStyle w:val="aa"/>
      </w:rPr>
      <w:fldChar w:fldCharType="end"/>
    </w:r>
    <w:r>
      <w:rPr>
        <w:rStyle w:val="aa"/>
        <w:rFonts w:hint="eastAsia"/>
      </w:rPr>
      <w:t>/</w:t>
    </w:r>
    <w:r>
      <w:rPr>
        <w:rStyle w:val="aa"/>
      </w:rPr>
      <w:fldChar w:fldCharType="begin"/>
    </w:r>
    <w:r>
      <w:rPr>
        <w:rStyle w:val="aa"/>
      </w:rPr>
      <w:instrText xml:space="preserve"> NUMPAGES </w:instrText>
    </w:r>
    <w:r>
      <w:rPr>
        <w:rStyle w:val="aa"/>
      </w:rPr>
      <w:fldChar w:fldCharType="separate"/>
    </w:r>
    <w:r w:rsidR="00362DA2">
      <w:rPr>
        <w:rStyle w:val="aa"/>
        <w:noProof/>
      </w:rPr>
      <w:t>2</w:t>
    </w:r>
    <w:r>
      <w:rPr>
        <w:rStyle w:val="aa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AA48CE"/>
    <w:multiLevelType w:val="hybridMultilevel"/>
    <w:tmpl w:val="15A6DE1A"/>
    <w:lvl w:ilvl="0" w:tplc="1E80836A">
      <w:start w:val="8"/>
      <w:numFmt w:val="bullet"/>
      <w:lvlText w:val="・"/>
      <w:lvlJc w:val="left"/>
      <w:pPr>
        <w:tabs>
          <w:tab w:val="num" w:pos="800"/>
        </w:tabs>
        <w:ind w:left="800" w:hanging="360"/>
      </w:pPr>
      <w:rPr>
        <w:rFonts w:ascii="Times New Roman" w:eastAsia="ＭＳ 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1280"/>
        </w:tabs>
        <w:ind w:left="12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700"/>
        </w:tabs>
        <w:ind w:left="17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20"/>
        </w:tabs>
        <w:ind w:left="21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540"/>
        </w:tabs>
        <w:ind w:left="25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960"/>
        </w:tabs>
        <w:ind w:left="29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80"/>
        </w:tabs>
        <w:ind w:left="33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800"/>
        </w:tabs>
        <w:ind w:left="38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220"/>
        </w:tabs>
        <w:ind w:left="4220" w:hanging="420"/>
      </w:pPr>
      <w:rPr>
        <w:rFonts w:ascii="Wingdings" w:hAnsi="Wingdings" w:hint="default"/>
      </w:rPr>
    </w:lvl>
  </w:abstractNum>
  <w:abstractNum w:abstractNumId="1" w15:restartNumberingAfterBreak="0">
    <w:nsid w:val="0EF45799"/>
    <w:multiLevelType w:val="hybridMultilevel"/>
    <w:tmpl w:val="8F82106A"/>
    <w:lvl w:ilvl="0" w:tplc="DD12A17C">
      <w:start w:val="2"/>
      <w:numFmt w:val="bullet"/>
      <w:lvlText w:val="・"/>
      <w:lvlJc w:val="left"/>
      <w:pPr>
        <w:tabs>
          <w:tab w:val="num" w:pos="1680"/>
        </w:tabs>
        <w:ind w:left="1680" w:hanging="360"/>
      </w:pPr>
      <w:rPr>
        <w:rFonts w:ascii="ＭＳ ゴシック" w:eastAsia="ＭＳ ゴシック" w:hAnsi="ＭＳ ゴシック" w:cs="Courier New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840"/>
        </w:tabs>
        <w:ind w:left="38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60"/>
        </w:tabs>
        <w:ind w:left="42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680"/>
        </w:tabs>
        <w:ind w:left="46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5100"/>
        </w:tabs>
        <w:ind w:left="5100" w:hanging="420"/>
      </w:pPr>
      <w:rPr>
        <w:rFonts w:ascii="Wingdings" w:hAnsi="Wingdings" w:hint="default"/>
      </w:rPr>
    </w:lvl>
  </w:abstractNum>
  <w:abstractNum w:abstractNumId="2" w15:restartNumberingAfterBreak="0">
    <w:nsid w:val="116468A6"/>
    <w:multiLevelType w:val="hybridMultilevel"/>
    <w:tmpl w:val="71AEB004"/>
    <w:lvl w:ilvl="0" w:tplc="F9DACD10">
      <w:start w:val="1"/>
      <w:numFmt w:val="decimalFullWidth"/>
      <w:lvlText w:val="%1．"/>
      <w:lvlJc w:val="left"/>
      <w:pPr>
        <w:tabs>
          <w:tab w:val="num" w:pos="450"/>
        </w:tabs>
        <w:ind w:left="450" w:hanging="450"/>
      </w:pPr>
      <w:rPr>
        <w:rFonts w:hint="eastAsia"/>
        <w:color w:val="auto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11E10A73"/>
    <w:multiLevelType w:val="hybridMultilevel"/>
    <w:tmpl w:val="4888F9F2"/>
    <w:lvl w:ilvl="0" w:tplc="E69A49B0">
      <w:start w:val="1"/>
      <w:numFmt w:val="decimalEnclosedCircle"/>
      <w:lvlText w:val="%1"/>
      <w:lvlJc w:val="left"/>
      <w:pPr>
        <w:tabs>
          <w:tab w:val="num" w:pos="3090"/>
        </w:tabs>
        <w:ind w:left="309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3570"/>
        </w:tabs>
        <w:ind w:left="357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3990"/>
        </w:tabs>
        <w:ind w:left="399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410"/>
        </w:tabs>
        <w:ind w:left="441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4830"/>
        </w:tabs>
        <w:ind w:left="483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5250"/>
        </w:tabs>
        <w:ind w:left="525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6090"/>
        </w:tabs>
        <w:ind w:left="609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6510"/>
        </w:tabs>
        <w:ind w:left="6510" w:hanging="420"/>
      </w:pPr>
    </w:lvl>
  </w:abstractNum>
  <w:abstractNum w:abstractNumId="4" w15:restartNumberingAfterBreak="0">
    <w:nsid w:val="13113185"/>
    <w:multiLevelType w:val="hybridMultilevel"/>
    <w:tmpl w:val="DF3239EA"/>
    <w:lvl w:ilvl="0" w:tplc="21C6F858">
      <w:start w:val="7"/>
      <w:numFmt w:val="bullet"/>
      <w:lvlText w:val="・"/>
      <w:lvlJc w:val="left"/>
      <w:pPr>
        <w:tabs>
          <w:tab w:val="num" w:pos="540"/>
        </w:tabs>
        <w:ind w:left="540" w:hanging="360"/>
      </w:pPr>
      <w:rPr>
        <w:rFonts w:ascii="ＭＳ ゴシック" w:eastAsia="ＭＳ ゴシック" w:hAnsi="ＭＳ ゴシック" w:cs="Courier New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20"/>
        </w:tabs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60"/>
        </w:tabs>
        <w:ind w:left="3960" w:hanging="420"/>
      </w:pPr>
      <w:rPr>
        <w:rFonts w:ascii="Wingdings" w:hAnsi="Wingdings" w:hint="default"/>
      </w:rPr>
    </w:lvl>
  </w:abstractNum>
  <w:abstractNum w:abstractNumId="5" w15:restartNumberingAfterBreak="0">
    <w:nsid w:val="1D3D6037"/>
    <w:multiLevelType w:val="hybridMultilevel"/>
    <w:tmpl w:val="BFD4C25E"/>
    <w:lvl w:ilvl="0" w:tplc="AF1C4C62">
      <w:start w:val="2"/>
      <w:numFmt w:val="bullet"/>
      <w:lvlText w:val="※"/>
      <w:lvlJc w:val="left"/>
      <w:pPr>
        <w:tabs>
          <w:tab w:val="num" w:pos="780"/>
        </w:tabs>
        <w:ind w:left="780" w:hanging="360"/>
      </w:pPr>
      <w:rPr>
        <w:rFonts w:ascii="ＭＳ ゴシック" w:eastAsia="ＭＳ ゴシック" w:hAnsi="ＭＳ ゴシック" w:cs="Courier New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7EF44F4"/>
    <w:multiLevelType w:val="hybridMultilevel"/>
    <w:tmpl w:val="66541E24"/>
    <w:lvl w:ilvl="0" w:tplc="28268A42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ゴシック" w:eastAsia="ＭＳ Ｐゴシック" w:hAnsi="ＭＳ Ｐゴシック" w:cs="Courier New" w:hint="eastAsia"/>
      </w:rPr>
    </w:lvl>
    <w:lvl w:ilvl="1" w:tplc="0409000B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D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B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D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B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D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3EA6051"/>
    <w:multiLevelType w:val="hybridMultilevel"/>
    <w:tmpl w:val="CEB48F26"/>
    <w:lvl w:ilvl="0" w:tplc="1C6CAAD2">
      <w:start w:val="1"/>
      <w:numFmt w:val="decimalEnclosedCircle"/>
      <w:lvlText w:val="%1"/>
      <w:lvlJc w:val="left"/>
      <w:pPr>
        <w:tabs>
          <w:tab w:val="num" w:pos="4080"/>
        </w:tabs>
        <w:ind w:left="408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4560"/>
        </w:tabs>
        <w:ind w:left="456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4980"/>
        </w:tabs>
        <w:ind w:left="49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5820"/>
        </w:tabs>
        <w:ind w:left="582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6240"/>
        </w:tabs>
        <w:ind w:left="62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60"/>
        </w:tabs>
        <w:ind w:left="666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7080"/>
        </w:tabs>
        <w:ind w:left="708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7500"/>
        </w:tabs>
        <w:ind w:left="7500" w:hanging="420"/>
      </w:pPr>
    </w:lvl>
  </w:abstractNum>
  <w:abstractNum w:abstractNumId="8" w15:restartNumberingAfterBreak="0">
    <w:nsid w:val="65ED010B"/>
    <w:multiLevelType w:val="hybridMultilevel"/>
    <w:tmpl w:val="7CD2EFBA"/>
    <w:lvl w:ilvl="0" w:tplc="D6C6F3DA">
      <w:start w:val="7"/>
      <w:numFmt w:val="bullet"/>
      <w:lvlText w:val="※"/>
      <w:lvlJc w:val="left"/>
      <w:pPr>
        <w:tabs>
          <w:tab w:val="num" w:pos="540"/>
        </w:tabs>
        <w:ind w:left="540" w:hanging="360"/>
      </w:pPr>
      <w:rPr>
        <w:rFonts w:ascii="ＭＳ ゴシック" w:eastAsia="ＭＳ ゴシック" w:hAnsi="ＭＳ ゴシック" w:cs="Courier New" w:hint="eastAsia"/>
        <w:u w:val="none"/>
      </w:rPr>
    </w:lvl>
    <w:lvl w:ilvl="1" w:tplc="0409000B" w:tentative="1">
      <w:start w:val="1"/>
      <w:numFmt w:val="bullet"/>
      <w:lvlText w:val=""/>
      <w:lvlJc w:val="left"/>
      <w:pPr>
        <w:tabs>
          <w:tab w:val="num" w:pos="1020"/>
        </w:tabs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60"/>
        </w:tabs>
        <w:ind w:left="3960" w:hanging="420"/>
      </w:pPr>
      <w:rPr>
        <w:rFonts w:ascii="Wingdings" w:hAnsi="Wingdings" w:hint="default"/>
      </w:rPr>
    </w:lvl>
  </w:abstractNum>
  <w:abstractNum w:abstractNumId="9" w15:restartNumberingAfterBreak="0">
    <w:nsid w:val="73EB497A"/>
    <w:multiLevelType w:val="hybridMultilevel"/>
    <w:tmpl w:val="31FC1380"/>
    <w:lvl w:ilvl="0" w:tplc="693C8162">
      <w:start w:val="5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ゴシック" w:eastAsia="ＭＳ Ｐゴシック" w:hAnsi="ＭＳ Ｐゴシック" w:cs="Courier New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7A3646DE"/>
    <w:multiLevelType w:val="hybridMultilevel"/>
    <w:tmpl w:val="1ABE5D72"/>
    <w:lvl w:ilvl="0" w:tplc="DD48B6B0">
      <w:start w:val="1"/>
      <w:numFmt w:val="lowerLetter"/>
      <w:lvlText w:val="%1."/>
      <w:lvlJc w:val="left"/>
      <w:pPr>
        <w:ind w:left="9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60" w:hanging="420"/>
      </w:pPr>
    </w:lvl>
    <w:lvl w:ilvl="3" w:tplc="0409000F" w:tentative="1">
      <w:start w:val="1"/>
      <w:numFmt w:val="decimal"/>
      <w:lvlText w:val="%4."/>
      <w:lvlJc w:val="left"/>
      <w:pPr>
        <w:ind w:left="2280" w:hanging="420"/>
      </w:pPr>
    </w:lvl>
    <w:lvl w:ilvl="4" w:tplc="04090017" w:tentative="1">
      <w:start w:val="1"/>
      <w:numFmt w:val="aiueoFullWidth"/>
      <w:lvlText w:val="(%5)"/>
      <w:lvlJc w:val="left"/>
      <w:pPr>
        <w:ind w:left="270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20" w:hanging="420"/>
      </w:pPr>
    </w:lvl>
    <w:lvl w:ilvl="6" w:tplc="0409000F" w:tentative="1">
      <w:start w:val="1"/>
      <w:numFmt w:val="decimal"/>
      <w:lvlText w:val="%7."/>
      <w:lvlJc w:val="left"/>
      <w:pPr>
        <w:ind w:left="3540" w:hanging="420"/>
      </w:pPr>
    </w:lvl>
    <w:lvl w:ilvl="7" w:tplc="04090017" w:tentative="1">
      <w:start w:val="1"/>
      <w:numFmt w:val="aiueoFullWidth"/>
      <w:lvlText w:val="(%8)"/>
      <w:lvlJc w:val="left"/>
      <w:pPr>
        <w:ind w:left="3960" w:hanging="420"/>
      </w:pPr>
    </w:lvl>
    <w:lvl w:ilvl="8" w:tplc="04090011" w:tentative="1">
      <w:start w:val="1"/>
      <w:numFmt w:val="decimalEnclosedCircle"/>
      <w:lvlText w:val="%9"/>
      <w:lvlJc w:val="left"/>
      <w:pPr>
        <w:ind w:left="4380" w:hanging="420"/>
      </w:pPr>
    </w:lvl>
  </w:abstractNum>
  <w:num w:numId="1" w16cid:durableId="1131244883">
    <w:abstractNumId w:val="9"/>
  </w:num>
  <w:num w:numId="2" w16cid:durableId="1753505133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58648522">
    <w:abstractNumId w:val="3"/>
  </w:num>
  <w:num w:numId="4" w16cid:durableId="983122472">
    <w:abstractNumId w:val="5"/>
  </w:num>
  <w:num w:numId="5" w16cid:durableId="874150090">
    <w:abstractNumId w:val="0"/>
  </w:num>
  <w:num w:numId="6" w16cid:durableId="782915911">
    <w:abstractNumId w:val="2"/>
  </w:num>
  <w:num w:numId="7" w16cid:durableId="1197768063">
    <w:abstractNumId w:val="7"/>
  </w:num>
  <w:num w:numId="8" w16cid:durableId="1030492549">
    <w:abstractNumId w:val="8"/>
  </w:num>
  <w:num w:numId="9" w16cid:durableId="1351374114">
    <w:abstractNumId w:val="1"/>
  </w:num>
  <w:num w:numId="10" w16cid:durableId="1302809059">
    <w:abstractNumId w:val="4"/>
  </w:num>
  <w:num w:numId="11" w16cid:durableId="104918166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VerticalSpacing w:val="323"/>
  <w:displayHorizontalDrawingGridEvery w:val="0"/>
  <w:characterSpacingControl w:val="compressPunctuation"/>
  <w:hdrShapeDefaults>
    <o:shapedefaults v:ext="edit" spidmax="3074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NTQwNjIzMLG0MDJS0lEKTi0uzszPAykwNKkFAKy8/awtAAAA"/>
  </w:docVars>
  <w:rsids>
    <w:rsidRoot w:val="00DA0378"/>
    <w:rsid w:val="00011AE3"/>
    <w:rsid w:val="0001389C"/>
    <w:rsid w:val="00013B50"/>
    <w:rsid w:val="000172F9"/>
    <w:rsid w:val="000203BC"/>
    <w:rsid w:val="0002290C"/>
    <w:rsid w:val="0002659B"/>
    <w:rsid w:val="000267D2"/>
    <w:rsid w:val="000307F1"/>
    <w:rsid w:val="0004087A"/>
    <w:rsid w:val="0004631A"/>
    <w:rsid w:val="000464B1"/>
    <w:rsid w:val="00050AA3"/>
    <w:rsid w:val="0006272D"/>
    <w:rsid w:val="00065A97"/>
    <w:rsid w:val="0007587C"/>
    <w:rsid w:val="000827BE"/>
    <w:rsid w:val="0008554E"/>
    <w:rsid w:val="00090471"/>
    <w:rsid w:val="0009129E"/>
    <w:rsid w:val="0009762E"/>
    <w:rsid w:val="000A23FE"/>
    <w:rsid w:val="000A4AD8"/>
    <w:rsid w:val="000A561F"/>
    <w:rsid w:val="000B2F33"/>
    <w:rsid w:val="000C233B"/>
    <w:rsid w:val="000C54D2"/>
    <w:rsid w:val="000C72E4"/>
    <w:rsid w:val="000C74C9"/>
    <w:rsid w:val="000D03E8"/>
    <w:rsid w:val="000D0C93"/>
    <w:rsid w:val="000D7285"/>
    <w:rsid w:val="000E1074"/>
    <w:rsid w:val="000E3BB9"/>
    <w:rsid w:val="000E63BC"/>
    <w:rsid w:val="000E7411"/>
    <w:rsid w:val="001007DC"/>
    <w:rsid w:val="00103B93"/>
    <w:rsid w:val="00105692"/>
    <w:rsid w:val="00106E29"/>
    <w:rsid w:val="00110802"/>
    <w:rsid w:val="00120310"/>
    <w:rsid w:val="0012187D"/>
    <w:rsid w:val="00141B5F"/>
    <w:rsid w:val="001464B6"/>
    <w:rsid w:val="00155D68"/>
    <w:rsid w:val="00162FDC"/>
    <w:rsid w:val="00166F11"/>
    <w:rsid w:val="00171D0C"/>
    <w:rsid w:val="00171E66"/>
    <w:rsid w:val="00173787"/>
    <w:rsid w:val="001767FA"/>
    <w:rsid w:val="00177C1F"/>
    <w:rsid w:val="001844B3"/>
    <w:rsid w:val="001850F4"/>
    <w:rsid w:val="00191942"/>
    <w:rsid w:val="00193253"/>
    <w:rsid w:val="00193337"/>
    <w:rsid w:val="00194843"/>
    <w:rsid w:val="001A2043"/>
    <w:rsid w:val="001A25CF"/>
    <w:rsid w:val="001B31A6"/>
    <w:rsid w:val="001B637A"/>
    <w:rsid w:val="001B662E"/>
    <w:rsid w:val="001C1B4B"/>
    <w:rsid w:val="001C292E"/>
    <w:rsid w:val="001C698D"/>
    <w:rsid w:val="001C79BF"/>
    <w:rsid w:val="001C7AA5"/>
    <w:rsid w:val="001D062F"/>
    <w:rsid w:val="001D4257"/>
    <w:rsid w:val="001D5C5F"/>
    <w:rsid w:val="001E3737"/>
    <w:rsid w:val="001E3EDA"/>
    <w:rsid w:val="001E49D1"/>
    <w:rsid w:val="001E7236"/>
    <w:rsid w:val="001F4925"/>
    <w:rsid w:val="00201F7D"/>
    <w:rsid w:val="00205AAF"/>
    <w:rsid w:val="00206714"/>
    <w:rsid w:val="00210C51"/>
    <w:rsid w:val="00211D3E"/>
    <w:rsid w:val="00222E12"/>
    <w:rsid w:val="002303C4"/>
    <w:rsid w:val="002325FA"/>
    <w:rsid w:val="0023318E"/>
    <w:rsid w:val="00234C78"/>
    <w:rsid w:val="0025614A"/>
    <w:rsid w:val="00272242"/>
    <w:rsid w:val="00273C76"/>
    <w:rsid w:val="00284A38"/>
    <w:rsid w:val="00285BA0"/>
    <w:rsid w:val="0029320C"/>
    <w:rsid w:val="002A150C"/>
    <w:rsid w:val="002A4B91"/>
    <w:rsid w:val="002B0CB2"/>
    <w:rsid w:val="002C569B"/>
    <w:rsid w:val="002C5F1A"/>
    <w:rsid w:val="002C75CE"/>
    <w:rsid w:val="002C7DD7"/>
    <w:rsid w:val="002D0423"/>
    <w:rsid w:val="002D3D9A"/>
    <w:rsid w:val="002D66B6"/>
    <w:rsid w:val="002E0D7A"/>
    <w:rsid w:val="002E5C31"/>
    <w:rsid w:val="002F01B4"/>
    <w:rsid w:val="002F3EC4"/>
    <w:rsid w:val="00303D1D"/>
    <w:rsid w:val="003106CE"/>
    <w:rsid w:val="003233CC"/>
    <w:rsid w:val="003251BC"/>
    <w:rsid w:val="003267AC"/>
    <w:rsid w:val="00326849"/>
    <w:rsid w:val="00326A9D"/>
    <w:rsid w:val="003405B3"/>
    <w:rsid w:val="00341BE6"/>
    <w:rsid w:val="0035379D"/>
    <w:rsid w:val="00362DA2"/>
    <w:rsid w:val="0037055B"/>
    <w:rsid w:val="00372713"/>
    <w:rsid w:val="0037399C"/>
    <w:rsid w:val="00374E40"/>
    <w:rsid w:val="003903D5"/>
    <w:rsid w:val="00393DCC"/>
    <w:rsid w:val="003940C8"/>
    <w:rsid w:val="003953C6"/>
    <w:rsid w:val="00396384"/>
    <w:rsid w:val="003A1D87"/>
    <w:rsid w:val="003A1F6D"/>
    <w:rsid w:val="003A3CAA"/>
    <w:rsid w:val="003B241B"/>
    <w:rsid w:val="003B33E0"/>
    <w:rsid w:val="003B53D3"/>
    <w:rsid w:val="003B5FF7"/>
    <w:rsid w:val="003C229C"/>
    <w:rsid w:val="003C4207"/>
    <w:rsid w:val="003D0AF8"/>
    <w:rsid w:val="003E1511"/>
    <w:rsid w:val="003E161E"/>
    <w:rsid w:val="003E2602"/>
    <w:rsid w:val="003E33B5"/>
    <w:rsid w:val="003E5ADE"/>
    <w:rsid w:val="003E5FF3"/>
    <w:rsid w:val="003F5058"/>
    <w:rsid w:val="003F6511"/>
    <w:rsid w:val="00404848"/>
    <w:rsid w:val="004048CE"/>
    <w:rsid w:val="00404AD1"/>
    <w:rsid w:val="00407357"/>
    <w:rsid w:val="004109B9"/>
    <w:rsid w:val="0042259D"/>
    <w:rsid w:val="00423F58"/>
    <w:rsid w:val="00427552"/>
    <w:rsid w:val="0043629F"/>
    <w:rsid w:val="00437BA1"/>
    <w:rsid w:val="00443840"/>
    <w:rsid w:val="004448A3"/>
    <w:rsid w:val="004532B3"/>
    <w:rsid w:val="00462EF7"/>
    <w:rsid w:val="004633B1"/>
    <w:rsid w:val="00463ED0"/>
    <w:rsid w:val="004709E7"/>
    <w:rsid w:val="00472192"/>
    <w:rsid w:val="00477DFB"/>
    <w:rsid w:val="00477FB5"/>
    <w:rsid w:val="004810CB"/>
    <w:rsid w:val="00493330"/>
    <w:rsid w:val="004A4F92"/>
    <w:rsid w:val="004A51BE"/>
    <w:rsid w:val="004B53B7"/>
    <w:rsid w:val="004B64CA"/>
    <w:rsid w:val="004B6DD3"/>
    <w:rsid w:val="004B6F28"/>
    <w:rsid w:val="004C6990"/>
    <w:rsid w:val="004C7157"/>
    <w:rsid w:val="004C76F1"/>
    <w:rsid w:val="004D4AC4"/>
    <w:rsid w:val="004D7721"/>
    <w:rsid w:val="004E2CBE"/>
    <w:rsid w:val="004E34B1"/>
    <w:rsid w:val="004E3BFB"/>
    <w:rsid w:val="004F5199"/>
    <w:rsid w:val="004F69E5"/>
    <w:rsid w:val="00503F5B"/>
    <w:rsid w:val="005040C3"/>
    <w:rsid w:val="00517271"/>
    <w:rsid w:val="005175CC"/>
    <w:rsid w:val="005235A1"/>
    <w:rsid w:val="0053606E"/>
    <w:rsid w:val="00536301"/>
    <w:rsid w:val="00537035"/>
    <w:rsid w:val="0054138F"/>
    <w:rsid w:val="00541665"/>
    <w:rsid w:val="005441CA"/>
    <w:rsid w:val="005448EC"/>
    <w:rsid w:val="0055259B"/>
    <w:rsid w:val="00566017"/>
    <w:rsid w:val="00572D9F"/>
    <w:rsid w:val="00580094"/>
    <w:rsid w:val="00583B03"/>
    <w:rsid w:val="00591B2A"/>
    <w:rsid w:val="00593C4D"/>
    <w:rsid w:val="005A1119"/>
    <w:rsid w:val="005B0593"/>
    <w:rsid w:val="005B1ABE"/>
    <w:rsid w:val="005B1D8A"/>
    <w:rsid w:val="005B2A9E"/>
    <w:rsid w:val="005B344D"/>
    <w:rsid w:val="005B3FAB"/>
    <w:rsid w:val="005C10F9"/>
    <w:rsid w:val="005C7232"/>
    <w:rsid w:val="005C7956"/>
    <w:rsid w:val="005D26BA"/>
    <w:rsid w:val="005F0D6E"/>
    <w:rsid w:val="006041FE"/>
    <w:rsid w:val="00604265"/>
    <w:rsid w:val="00606809"/>
    <w:rsid w:val="00612FE5"/>
    <w:rsid w:val="00617E04"/>
    <w:rsid w:val="00621194"/>
    <w:rsid w:val="006220EA"/>
    <w:rsid w:val="00624550"/>
    <w:rsid w:val="006259F9"/>
    <w:rsid w:val="00630B65"/>
    <w:rsid w:val="00631151"/>
    <w:rsid w:val="00631842"/>
    <w:rsid w:val="006321C8"/>
    <w:rsid w:val="00635121"/>
    <w:rsid w:val="00641D62"/>
    <w:rsid w:val="00642398"/>
    <w:rsid w:val="006521A6"/>
    <w:rsid w:val="00661ECE"/>
    <w:rsid w:val="006665E0"/>
    <w:rsid w:val="006702F5"/>
    <w:rsid w:val="00671029"/>
    <w:rsid w:val="0067512B"/>
    <w:rsid w:val="00675726"/>
    <w:rsid w:val="006766FE"/>
    <w:rsid w:val="00682631"/>
    <w:rsid w:val="006A0D78"/>
    <w:rsid w:val="006A18D3"/>
    <w:rsid w:val="006A2034"/>
    <w:rsid w:val="006A2F74"/>
    <w:rsid w:val="006B0269"/>
    <w:rsid w:val="006B0CE8"/>
    <w:rsid w:val="006B1191"/>
    <w:rsid w:val="006B2307"/>
    <w:rsid w:val="006B4C6C"/>
    <w:rsid w:val="006D1C03"/>
    <w:rsid w:val="006E0904"/>
    <w:rsid w:val="006E4244"/>
    <w:rsid w:val="006E4D78"/>
    <w:rsid w:val="006F0F1B"/>
    <w:rsid w:val="006F2200"/>
    <w:rsid w:val="00700536"/>
    <w:rsid w:val="0070578C"/>
    <w:rsid w:val="00706A8D"/>
    <w:rsid w:val="0071372D"/>
    <w:rsid w:val="00714583"/>
    <w:rsid w:val="00715C8A"/>
    <w:rsid w:val="007237CE"/>
    <w:rsid w:val="0073182B"/>
    <w:rsid w:val="007408CB"/>
    <w:rsid w:val="00744E38"/>
    <w:rsid w:val="00752073"/>
    <w:rsid w:val="00752548"/>
    <w:rsid w:val="007542F0"/>
    <w:rsid w:val="00757E59"/>
    <w:rsid w:val="00757F2C"/>
    <w:rsid w:val="007763BD"/>
    <w:rsid w:val="007835E7"/>
    <w:rsid w:val="007868A6"/>
    <w:rsid w:val="00786A27"/>
    <w:rsid w:val="00786FB9"/>
    <w:rsid w:val="00787B31"/>
    <w:rsid w:val="00787F4B"/>
    <w:rsid w:val="00794D46"/>
    <w:rsid w:val="007967D8"/>
    <w:rsid w:val="00797D74"/>
    <w:rsid w:val="007A273E"/>
    <w:rsid w:val="007A4880"/>
    <w:rsid w:val="007A4DF1"/>
    <w:rsid w:val="007A752F"/>
    <w:rsid w:val="007B00FF"/>
    <w:rsid w:val="007B3BFC"/>
    <w:rsid w:val="007C4F6B"/>
    <w:rsid w:val="007C6283"/>
    <w:rsid w:val="007D1603"/>
    <w:rsid w:val="007D5673"/>
    <w:rsid w:val="007E4726"/>
    <w:rsid w:val="007F108E"/>
    <w:rsid w:val="007F3D72"/>
    <w:rsid w:val="007F528B"/>
    <w:rsid w:val="00817805"/>
    <w:rsid w:val="00821226"/>
    <w:rsid w:val="0082331F"/>
    <w:rsid w:val="00823D3D"/>
    <w:rsid w:val="00824656"/>
    <w:rsid w:val="00824F74"/>
    <w:rsid w:val="00826416"/>
    <w:rsid w:val="008279FA"/>
    <w:rsid w:val="008309AD"/>
    <w:rsid w:val="008321E9"/>
    <w:rsid w:val="0083396D"/>
    <w:rsid w:val="008403DD"/>
    <w:rsid w:val="0084457B"/>
    <w:rsid w:val="008452A6"/>
    <w:rsid w:val="00851F80"/>
    <w:rsid w:val="008544A4"/>
    <w:rsid w:val="008569EE"/>
    <w:rsid w:val="00862A79"/>
    <w:rsid w:val="00873F4D"/>
    <w:rsid w:val="0088434F"/>
    <w:rsid w:val="00885B78"/>
    <w:rsid w:val="008A4447"/>
    <w:rsid w:val="008B2E5C"/>
    <w:rsid w:val="008C2ACB"/>
    <w:rsid w:val="008C600E"/>
    <w:rsid w:val="008C7BE5"/>
    <w:rsid w:val="008D1236"/>
    <w:rsid w:val="008D2C06"/>
    <w:rsid w:val="008D3E9D"/>
    <w:rsid w:val="008D57DB"/>
    <w:rsid w:val="008E2D56"/>
    <w:rsid w:val="008E35EA"/>
    <w:rsid w:val="008F7A5C"/>
    <w:rsid w:val="00903BE3"/>
    <w:rsid w:val="009046FC"/>
    <w:rsid w:val="00905635"/>
    <w:rsid w:val="00915246"/>
    <w:rsid w:val="00917392"/>
    <w:rsid w:val="00917402"/>
    <w:rsid w:val="009216E2"/>
    <w:rsid w:val="009271F9"/>
    <w:rsid w:val="009313D0"/>
    <w:rsid w:val="00934F2D"/>
    <w:rsid w:val="00941105"/>
    <w:rsid w:val="00951FDF"/>
    <w:rsid w:val="00952FE8"/>
    <w:rsid w:val="00955B73"/>
    <w:rsid w:val="009675F1"/>
    <w:rsid w:val="00970FD3"/>
    <w:rsid w:val="009844C0"/>
    <w:rsid w:val="00992937"/>
    <w:rsid w:val="00994051"/>
    <w:rsid w:val="009A2902"/>
    <w:rsid w:val="009A6945"/>
    <w:rsid w:val="009B67C8"/>
    <w:rsid w:val="009C424B"/>
    <w:rsid w:val="009D02CD"/>
    <w:rsid w:val="009D2002"/>
    <w:rsid w:val="009D5BB2"/>
    <w:rsid w:val="009E4041"/>
    <w:rsid w:val="009E5FF7"/>
    <w:rsid w:val="009F09C5"/>
    <w:rsid w:val="009F3C7A"/>
    <w:rsid w:val="009F4028"/>
    <w:rsid w:val="00A13CA1"/>
    <w:rsid w:val="00A16A6F"/>
    <w:rsid w:val="00A20317"/>
    <w:rsid w:val="00A2157C"/>
    <w:rsid w:val="00A26738"/>
    <w:rsid w:val="00A30876"/>
    <w:rsid w:val="00A33444"/>
    <w:rsid w:val="00A45C77"/>
    <w:rsid w:val="00A55DA5"/>
    <w:rsid w:val="00A65AEA"/>
    <w:rsid w:val="00A66D26"/>
    <w:rsid w:val="00A70201"/>
    <w:rsid w:val="00A70BC4"/>
    <w:rsid w:val="00A77A6A"/>
    <w:rsid w:val="00A8504E"/>
    <w:rsid w:val="00A9395D"/>
    <w:rsid w:val="00AA0B84"/>
    <w:rsid w:val="00AA718C"/>
    <w:rsid w:val="00AB1AF3"/>
    <w:rsid w:val="00AC05C8"/>
    <w:rsid w:val="00AC721E"/>
    <w:rsid w:val="00AD1EF3"/>
    <w:rsid w:val="00AE15B6"/>
    <w:rsid w:val="00AE3519"/>
    <w:rsid w:val="00AE411D"/>
    <w:rsid w:val="00AF6896"/>
    <w:rsid w:val="00B01F10"/>
    <w:rsid w:val="00B039E9"/>
    <w:rsid w:val="00B11729"/>
    <w:rsid w:val="00B13B73"/>
    <w:rsid w:val="00B15654"/>
    <w:rsid w:val="00B22DCF"/>
    <w:rsid w:val="00B272B8"/>
    <w:rsid w:val="00B3032A"/>
    <w:rsid w:val="00B3052C"/>
    <w:rsid w:val="00B42CAB"/>
    <w:rsid w:val="00B43FDC"/>
    <w:rsid w:val="00B44DA1"/>
    <w:rsid w:val="00B45FDD"/>
    <w:rsid w:val="00B5556F"/>
    <w:rsid w:val="00B55A99"/>
    <w:rsid w:val="00B569EA"/>
    <w:rsid w:val="00B57BED"/>
    <w:rsid w:val="00B70B63"/>
    <w:rsid w:val="00B71573"/>
    <w:rsid w:val="00B735DE"/>
    <w:rsid w:val="00B73834"/>
    <w:rsid w:val="00B77B35"/>
    <w:rsid w:val="00B81461"/>
    <w:rsid w:val="00B856C2"/>
    <w:rsid w:val="00B8631F"/>
    <w:rsid w:val="00B905A3"/>
    <w:rsid w:val="00BA0ADB"/>
    <w:rsid w:val="00BA5620"/>
    <w:rsid w:val="00BA701E"/>
    <w:rsid w:val="00BB2EF0"/>
    <w:rsid w:val="00BC21C0"/>
    <w:rsid w:val="00BC45E2"/>
    <w:rsid w:val="00BC5274"/>
    <w:rsid w:val="00BC75AB"/>
    <w:rsid w:val="00BD1567"/>
    <w:rsid w:val="00BD2C54"/>
    <w:rsid w:val="00BD3369"/>
    <w:rsid w:val="00BD786A"/>
    <w:rsid w:val="00BE03D3"/>
    <w:rsid w:val="00BE08BD"/>
    <w:rsid w:val="00BE0F98"/>
    <w:rsid w:val="00BE4F75"/>
    <w:rsid w:val="00C1018E"/>
    <w:rsid w:val="00C11171"/>
    <w:rsid w:val="00C11EB3"/>
    <w:rsid w:val="00C12753"/>
    <w:rsid w:val="00C13EDA"/>
    <w:rsid w:val="00C1571D"/>
    <w:rsid w:val="00C2196A"/>
    <w:rsid w:val="00C225E3"/>
    <w:rsid w:val="00C2440F"/>
    <w:rsid w:val="00C32FD7"/>
    <w:rsid w:val="00C34E50"/>
    <w:rsid w:val="00C37B02"/>
    <w:rsid w:val="00C40A8D"/>
    <w:rsid w:val="00C44B6D"/>
    <w:rsid w:val="00C46106"/>
    <w:rsid w:val="00C47BBD"/>
    <w:rsid w:val="00C51230"/>
    <w:rsid w:val="00C53048"/>
    <w:rsid w:val="00C65843"/>
    <w:rsid w:val="00C70947"/>
    <w:rsid w:val="00C72E06"/>
    <w:rsid w:val="00C82A4E"/>
    <w:rsid w:val="00C82FA3"/>
    <w:rsid w:val="00C95337"/>
    <w:rsid w:val="00C95D1A"/>
    <w:rsid w:val="00C9681F"/>
    <w:rsid w:val="00C97322"/>
    <w:rsid w:val="00CB2098"/>
    <w:rsid w:val="00CB6C0A"/>
    <w:rsid w:val="00CB73F0"/>
    <w:rsid w:val="00CC57CD"/>
    <w:rsid w:val="00CC5ED1"/>
    <w:rsid w:val="00CC77D9"/>
    <w:rsid w:val="00CD247D"/>
    <w:rsid w:val="00CD660A"/>
    <w:rsid w:val="00CD7AFC"/>
    <w:rsid w:val="00CE2ABD"/>
    <w:rsid w:val="00CE7094"/>
    <w:rsid w:val="00CF1C8A"/>
    <w:rsid w:val="00CF2ABF"/>
    <w:rsid w:val="00D0153B"/>
    <w:rsid w:val="00D0394A"/>
    <w:rsid w:val="00D03DEB"/>
    <w:rsid w:val="00D07DAB"/>
    <w:rsid w:val="00D16F4B"/>
    <w:rsid w:val="00D1771D"/>
    <w:rsid w:val="00D206ED"/>
    <w:rsid w:val="00D23E1A"/>
    <w:rsid w:val="00D27241"/>
    <w:rsid w:val="00D41210"/>
    <w:rsid w:val="00D41DE7"/>
    <w:rsid w:val="00D526DD"/>
    <w:rsid w:val="00D63DB7"/>
    <w:rsid w:val="00D65995"/>
    <w:rsid w:val="00D67681"/>
    <w:rsid w:val="00D742DF"/>
    <w:rsid w:val="00D77475"/>
    <w:rsid w:val="00D827AE"/>
    <w:rsid w:val="00D87C83"/>
    <w:rsid w:val="00D9127B"/>
    <w:rsid w:val="00DA0378"/>
    <w:rsid w:val="00DA769F"/>
    <w:rsid w:val="00DB4AE0"/>
    <w:rsid w:val="00DC529F"/>
    <w:rsid w:val="00DD1B3A"/>
    <w:rsid w:val="00DD2AA6"/>
    <w:rsid w:val="00DD7D56"/>
    <w:rsid w:val="00DE12B2"/>
    <w:rsid w:val="00DE48E4"/>
    <w:rsid w:val="00DE674B"/>
    <w:rsid w:val="00DF125B"/>
    <w:rsid w:val="00DF3397"/>
    <w:rsid w:val="00DF533F"/>
    <w:rsid w:val="00DF6886"/>
    <w:rsid w:val="00DF70CA"/>
    <w:rsid w:val="00DF713E"/>
    <w:rsid w:val="00DF7467"/>
    <w:rsid w:val="00E02FD4"/>
    <w:rsid w:val="00E034E3"/>
    <w:rsid w:val="00E03D51"/>
    <w:rsid w:val="00E041E6"/>
    <w:rsid w:val="00E20FFB"/>
    <w:rsid w:val="00E22D4F"/>
    <w:rsid w:val="00E235AD"/>
    <w:rsid w:val="00E271F1"/>
    <w:rsid w:val="00E30B02"/>
    <w:rsid w:val="00E32792"/>
    <w:rsid w:val="00E32E5C"/>
    <w:rsid w:val="00E41754"/>
    <w:rsid w:val="00E4265C"/>
    <w:rsid w:val="00E5256F"/>
    <w:rsid w:val="00E56B54"/>
    <w:rsid w:val="00E5711C"/>
    <w:rsid w:val="00E623A3"/>
    <w:rsid w:val="00E70462"/>
    <w:rsid w:val="00E728B2"/>
    <w:rsid w:val="00E7583C"/>
    <w:rsid w:val="00E8472A"/>
    <w:rsid w:val="00E87E11"/>
    <w:rsid w:val="00E932E0"/>
    <w:rsid w:val="00E97C8D"/>
    <w:rsid w:val="00EA3737"/>
    <w:rsid w:val="00EB4409"/>
    <w:rsid w:val="00EB4BE3"/>
    <w:rsid w:val="00ED091E"/>
    <w:rsid w:val="00ED79F9"/>
    <w:rsid w:val="00EE03F4"/>
    <w:rsid w:val="00EE65AD"/>
    <w:rsid w:val="00EF5C99"/>
    <w:rsid w:val="00EF7B4F"/>
    <w:rsid w:val="00F00356"/>
    <w:rsid w:val="00F008E2"/>
    <w:rsid w:val="00F011B3"/>
    <w:rsid w:val="00F049E8"/>
    <w:rsid w:val="00F11A3E"/>
    <w:rsid w:val="00F1408D"/>
    <w:rsid w:val="00F2153E"/>
    <w:rsid w:val="00F2530C"/>
    <w:rsid w:val="00F37581"/>
    <w:rsid w:val="00F46835"/>
    <w:rsid w:val="00F52486"/>
    <w:rsid w:val="00F54B5C"/>
    <w:rsid w:val="00F612A8"/>
    <w:rsid w:val="00F66939"/>
    <w:rsid w:val="00F71C98"/>
    <w:rsid w:val="00F75F61"/>
    <w:rsid w:val="00F768D5"/>
    <w:rsid w:val="00F808D0"/>
    <w:rsid w:val="00F86632"/>
    <w:rsid w:val="00F86F4D"/>
    <w:rsid w:val="00F9046C"/>
    <w:rsid w:val="00F928C8"/>
    <w:rsid w:val="00F969B0"/>
    <w:rsid w:val="00F976E2"/>
    <w:rsid w:val="00FA3CEB"/>
    <w:rsid w:val="00FB3DB6"/>
    <w:rsid w:val="00FD0FD4"/>
    <w:rsid w:val="00FD4696"/>
    <w:rsid w:val="00FD6514"/>
    <w:rsid w:val="00FE3574"/>
    <w:rsid w:val="00FE3C3C"/>
    <w:rsid w:val="00FF06B2"/>
    <w:rsid w:val="00FF1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v:textbox inset="5.85pt,.7pt,5.85pt,.7pt"/>
    </o:shapedefaults>
    <o:shapelayout v:ext="edit">
      <o:idmap v:ext="edit" data="2"/>
    </o:shapelayout>
  </w:shapeDefaults>
  <w:decimalSymbol w:val="."/>
  <w:listSeparator w:val=","/>
  <w14:docId w14:val="0AB65682"/>
  <w15:chartTrackingRefBased/>
  <w15:docId w15:val="{82083FE1-AE2C-4FCF-869B-E25CCE51A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ＭＳ ゴシック" w:eastAsia="ＭＳ ゴシック" w:hAnsi="Courier New" w:cs="Courier New"/>
      <w:kern w:val="2"/>
      <w:sz w:val="22"/>
      <w:szCs w:val="21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Salutation"/>
    <w:basedOn w:val="a"/>
    <w:next w:val="a"/>
  </w:style>
  <w:style w:type="paragraph" w:styleId="a4">
    <w:name w:val="Closing"/>
    <w:basedOn w:val="a"/>
    <w:link w:val="a5"/>
    <w:pPr>
      <w:jc w:val="right"/>
    </w:pPr>
  </w:style>
  <w:style w:type="paragraph" w:styleId="a6">
    <w:name w:val="Note Heading"/>
    <w:basedOn w:val="a"/>
    <w:next w:val="a"/>
    <w:link w:val="a7"/>
    <w:pPr>
      <w:jc w:val="center"/>
    </w:pPr>
    <w:rPr>
      <w:sz w:val="24"/>
    </w:rPr>
  </w:style>
  <w:style w:type="paragraph" w:styleId="a8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9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a">
    <w:name w:val="page number"/>
    <w:basedOn w:val="a0"/>
  </w:style>
  <w:style w:type="paragraph" w:styleId="ab">
    <w:name w:val="Body Text Indent"/>
    <w:basedOn w:val="a"/>
    <w:pPr>
      <w:spacing w:line="0" w:lineRule="atLeast"/>
      <w:ind w:left="1470" w:hangingChars="700" w:hanging="1470"/>
    </w:pPr>
    <w:rPr>
      <w:rFonts w:hAnsi="ＭＳ ゴシック"/>
    </w:rPr>
  </w:style>
  <w:style w:type="character" w:styleId="ac">
    <w:name w:val="Hyperlink"/>
    <w:rPr>
      <w:color w:val="0000FF"/>
      <w:sz w:val="20"/>
      <w:u w:val="single"/>
    </w:rPr>
  </w:style>
  <w:style w:type="paragraph" w:styleId="ad">
    <w:name w:val="Date"/>
    <w:basedOn w:val="a"/>
    <w:next w:val="a"/>
  </w:style>
  <w:style w:type="character" w:styleId="ae">
    <w:name w:val="FollowedHyperlink"/>
    <w:rPr>
      <w:color w:val="800080"/>
      <w:u w:val="single"/>
    </w:rPr>
  </w:style>
  <w:style w:type="paragraph" w:styleId="2">
    <w:name w:val="Body Text Indent 2"/>
    <w:basedOn w:val="a"/>
    <w:pPr>
      <w:ind w:leftChars="200" w:left="440" w:firstLine="220"/>
    </w:pPr>
    <w:rPr>
      <w:rFonts w:ascii="ＭＳ 明朝" w:hAnsi="ＭＳ 明朝"/>
    </w:rPr>
  </w:style>
  <w:style w:type="paragraph" w:styleId="af">
    <w:name w:val="List Paragraph"/>
    <w:basedOn w:val="a"/>
    <w:uiPriority w:val="34"/>
    <w:qFormat/>
    <w:rsid w:val="004B6DD3"/>
    <w:pPr>
      <w:ind w:leftChars="400" w:left="840"/>
    </w:pPr>
  </w:style>
  <w:style w:type="paragraph" w:styleId="af0">
    <w:name w:val="Balloon Text"/>
    <w:basedOn w:val="a"/>
    <w:link w:val="af1"/>
    <w:rsid w:val="0070578C"/>
    <w:rPr>
      <w:rFonts w:ascii="Arial" w:hAnsi="Arial" w:cs="Times New Roman"/>
      <w:sz w:val="18"/>
      <w:szCs w:val="18"/>
      <w:lang w:val="x-none" w:eastAsia="x-none"/>
    </w:rPr>
  </w:style>
  <w:style w:type="character" w:customStyle="1" w:styleId="af1">
    <w:name w:val="吹き出し (文字)"/>
    <w:link w:val="af0"/>
    <w:rsid w:val="0070578C"/>
    <w:rPr>
      <w:rFonts w:ascii="Arial" w:eastAsia="ＭＳ ゴシック" w:hAnsi="Arial" w:cs="Times New Roman"/>
      <w:kern w:val="2"/>
      <w:sz w:val="18"/>
      <w:szCs w:val="18"/>
    </w:rPr>
  </w:style>
  <w:style w:type="character" w:styleId="af2">
    <w:name w:val="Unresolved Mention"/>
    <w:uiPriority w:val="99"/>
    <w:semiHidden/>
    <w:unhideWhenUsed/>
    <w:rsid w:val="004C7157"/>
    <w:rPr>
      <w:color w:val="605E5C"/>
      <w:shd w:val="clear" w:color="auto" w:fill="E1DFDD"/>
    </w:rPr>
  </w:style>
  <w:style w:type="character" w:customStyle="1" w:styleId="a5">
    <w:name w:val="結語 (文字)"/>
    <w:link w:val="a4"/>
    <w:rsid w:val="00E5711C"/>
    <w:rPr>
      <w:rFonts w:ascii="ＭＳ ゴシック" w:eastAsia="ＭＳ ゴシック" w:hAnsi="Courier New" w:cs="Courier New"/>
      <w:kern w:val="2"/>
      <w:sz w:val="22"/>
      <w:szCs w:val="21"/>
    </w:rPr>
  </w:style>
  <w:style w:type="character" w:customStyle="1" w:styleId="a7">
    <w:name w:val="記 (文字)"/>
    <w:link w:val="a6"/>
    <w:rsid w:val="00E5711C"/>
    <w:rPr>
      <w:rFonts w:ascii="ＭＳ ゴシック" w:eastAsia="ＭＳ ゴシック" w:hAnsi="Courier New" w:cs="Courier New"/>
      <w:kern w:val="2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41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リサイクル技術分科会開催案内</vt:lpstr>
      <vt:lpstr>リサイクル技術分科会開催案内</vt:lpstr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リサイクル技術分科会開催案内</dc:title>
  <dc:subject/>
  <dc:creator>BusinessNet</dc:creator>
  <cp:keywords/>
  <cp:lastModifiedBy>uto</cp:lastModifiedBy>
  <cp:revision>2</cp:revision>
  <cp:lastPrinted>2025-10-27T08:35:00Z</cp:lastPrinted>
  <dcterms:created xsi:type="dcterms:W3CDTF">2025-10-27T08:39:00Z</dcterms:created>
  <dcterms:modified xsi:type="dcterms:W3CDTF">2025-10-27T08:39:00Z</dcterms:modified>
</cp:coreProperties>
</file>